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eterinarian position at your esteemed organization in Ethiopia, Addis Ababa. As a dedicated and passionate veterinary professional with a commitment to animal health and welfare, I am eager to contribute my expertise to the dynamic and growing veterinary sector in Ethiopia. My academic background, clinical experience, and deep respect for the unique challenges and opportunities of working in Addis Ababa align perfectly with the goals of your institution.</w:t>
      </w:r>
    </w:p>
    <w:p>
      <w:pPr>
        <w:pStyle w:val="BodyText"/>
      </w:pPr>
      <w:r>
        <w:t xml:space="preserve">With [X years] of experience as a Veterinarian, I have developed a strong foundation in clinical practice, disease prevention, and community health initiatives. My work has encompassed a wide range of responsibilities, including diagnosing and treating animal illnesses, advising on nutrition and breeding practices, conducting public health campaigns, and collaborating with local stakeholders to improve animal welfare. These experiences have equipped me with the technical skills and cultural adaptability necessary to thrive in a diverse environment like Addis Ababa.</w:t>
      </w:r>
    </w:p>
    <w:p>
      <w:pPr>
        <w:pStyle w:val="BodyText"/>
      </w:pPr>
      <w:r>
        <w:t xml:space="preserve">What draws me most to Ethiopia is its rich biodiversity, the critical role of livestock in the national economy, and the unique challenges faced by rural and urban communities in maintaining animal health. In Addis Ababa, where urbanization and agricultural development intersect, there is a pressing need for veterinarians who can address both clinical and public health issues. My goal is to leverage my expertise to support these efforts while contributing to the broader mission of improving animal and human health in the region.</w:t>
      </w:r>
    </w:p>
    <w:p>
      <w:pPr>
        <w:pStyle w:val="BodyText"/>
      </w:pPr>
      <w:r>
        <w:t xml:space="preserve">My academic journey began with a degree in Veterinary Medicine from [University Name], where I graduated with honors. During my studies, I focused on tropical diseases, zoonotic infections, and sustainable livestock management—areas that are particularly relevant to Ethiopia’s agricultural sector. I also completed internships at [Relevant Institutions or Organizations], where I gained hands-on experience in clinical diagnostics, surgical procedures, and community-based animal health programs. These experiences not only refined my technical skills but also deepened my understanding of the socio-economic factors that influence animal health in developing regions.</w:t>
      </w:r>
    </w:p>
    <w:p>
      <w:pPr>
        <w:pStyle w:val="BodyText"/>
      </w:pPr>
      <w:r>
        <w:t xml:space="preserve">Throughout my career, I have worked closely with farmers, local governments, and non-governmental organizations (NGOs) to implement preventive healthcare measures and educate communities on best practices for animal care. In [Previous Employment or Project], I led a team to develop a mobile veterinary clinic that provided essential services to underserved rural areas. This initiative significantly improved access to healthcare for livestock and reduced the incidence of preventable diseases. Such projects have reinforced my belief in the transformative power of veterinary science in fostering economic stability and food security.</w:t>
      </w:r>
    </w:p>
    <w:p>
      <w:pPr>
        <w:pStyle w:val="BodyText"/>
      </w:pPr>
      <w:r>
        <w:t xml:space="preserve">One of my proudest achievements is [specific achievement, e.g., "the successful eradication of a rabies outbreak in a local community"]. This experience highlighted the importance of collaboration between veterinarians, public health officials, and local leaders. I am confident that my ability to work effectively in multidisciplinary teams and communicate complex medical concepts to diverse audiences would make me a valuable asset to your organization. Additionally, my fluency in [languages, if applicable] and willingness to learn local languages further demonstrate my commitment to integrating into the community and providing culturally sensitive care.</w:t>
      </w:r>
    </w:p>
    <w:p>
      <w:pPr>
        <w:pStyle w:val="BodyText"/>
      </w:pPr>
      <w:r>
        <w:t xml:space="preserve">As Ethiopia continues to prioritize its agricultural sector and expand its veterinary infrastructure, there is an urgent need for professionals who can bridge the gap between scientific knowledge and practical implementation. My experience in [specific area, e.g., "livestock disease surveillance" or "one-health initiatives"] has prepared me to address these challenges head-on. I am particularly interested in contributing to projects that focus on [specific interest, e.g., "improving smallholder livestock productivity" or "enhancing biosecurity measures in urban areas"].</w:t>
      </w:r>
    </w:p>
    <w:p>
      <w:pPr>
        <w:pStyle w:val="BodyText"/>
      </w:pPr>
      <w:r>
        <w:t xml:space="preserve">I am especially drawn to Addis Ababa because of its role as a hub for innovation and development in East Africa. The city’s growing population, expanding veterinary education programs, and increasing emphasis on sustainable practices create an exciting environment for professionals who are passionate about making a difference. I am eager to contribute my skills to support the city’s veterinary initiatives while learning from the expertise of local professionals.</w:t>
      </w:r>
    </w:p>
    <w:p>
      <w:pPr>
        <w:pStyle w:val="BodyText"/>
      </w:pPr>
      <w:r>
        <w:t xml:space="preserve">Thank you for considering my application. I would be honored to bring my dedication, knowledge, and enthusiasm to your team. I am available at your convenience for an interview and can be reached via [phone number] or [email address]. Please feel free to contact me if you require additional information or documentation.</w:t>
      </w:r>
    </w:p>
    <w:p>
      <w:pPr>
        <w:pStyle w:val="BodyText"/>
      </w:pPr>
      <w:r>
        <w:t xml:space="preserve">I look forward to the opportunity to discuss how I can contribute to the continued success of your organization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Ethiopia Addis Ababa</dc:title>
  <dc:creator/>
  <dc:language>en</dc:language>
  <cp:keywords/>
  <dcterms:created xsi:type="dcterms:W3CDTF">2026-06-02T19:16:15Z</dcterms:created>
  <dcterms:modified xsi:type="dcterms:W3CDTF">2026-06-02T19:16:15Z</dcterms:modified>
</cp:coreProperties>
</file>

<file path=docProps/custom.xml><?xml version="1.0" encoding="utf-8"?>
<Properties xmlns="http://schemas.openxmlformats.org/officeDocument/2006/custom-properties" xmlns:vt="http://schemas.openxmlformats.org/officeDocument/2006/docPropsVTypes"/>
</file>